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E901B3" w:rsidRDefault="00E901B3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</w:p>
    <w:p w14:paraId="4FC72F75" w14:textId="77777777" w:rsidR="00100B87" w:rsidRPr="00EE25C8" w:rsidRDefault="0060509D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  <w:r>
        <w:rPr>
          <w:b/>
          <w:bCs/>
          <w:color w:val="000000"/>
          <w:sz w:val="23"/>
          <w:szCs w:val="23"/>
          <w:u w:val="single"/>
        </w:rPr>
        <w:t>Programs for At-Risk</w:t>
      </w:r>
      <w:r w:rsidR="00EE25C8" w:rsidRPr="00EE25C8">
        <w:rPr>
          <w:b/>
          <w:bCs/>
          <w:color w:val="000000"/>
          <w:sz w:val="23"/>
          <w:szCs w:val="23"/>
          <w:u w:val="single"/>
        </w:rPr>
        <w:t xml:space="preserve"> Students</w:t>
      </w:r>
    </w:p>
    <w:p w14:paraId="0A37501D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42D7D43A" w14:textId="77777777" w:rsidR="00EE25C8" w:rsidRPr="00B33806" w:rsidRDefault="00EE25C8" w:rsidP="00EE25C8">
      <w:pPr>
        <w:rPr>
          <w:bCs/>
          <w:color w:val="000000"/>
          <w:sz w:val="23"/>
          <w:szCs w:val="23"/>
        </w:rPr>
      </w:pPr>
      <w:r w:rsidRPr="0060509D">
        <w:rPr>
          <w:bCs/>
          <w:color w:val="000000"/>
          <w:sz w:val="23"/>
          <w:szCs w:val="23"/>
        </w:rPr>
        <w:t>Please provide</w:t>
      </w:r>
      <w:r w:rsidR="0060509D" w:rsidRPr="0060509D">
        <w:rPr>
          <w:bCs/>
          <w:color w:val="000000"/>
          <w:sz w:val="23"/>
          <w:szCs w:val="23"/>
        </w:rPr>
        <w:t xml:space="preserve"> the Institute with details of the school’s current </w:t>
      </w:r>
      <w:r w:rsidR="000963A4">
        <w:rPr>
          <w:bCs/>
          <w:color w:val="000000"/>
          <w:sz w:val="23"/>
          <w:szCs w:val="23"/>
        </w:rPr>
        <w:t>at-risk student population and the programs in place to support them</w:t>
      </w:r>
      <w:r w:rsidR="0060509D">
        <w:rPr>
          <w:bCs/>
          <w:color w:val="000000"/>
          <w:sz w:val="23"/>
          <w:szCs w:val="23"/>
        </w:rPr>
        <w:t xml:space="preserve">.  </w:t>
      </w:r>
    </w:p>
    <w:p w14:paraId="5DAB6C7B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02EB378F" w14:textId="77777777" w:rsidR="00E901B3" w:rsidRDefault="00E901B3" w:rsidP="00EE25C8">
      <w:pPr>
        <w:rPr>
          <w:b/>
          <w:bCs/>
          <w:color w:val="000000"/>
          <w:sz w:val="23"/>
          <w:szCs w:val="23"/>
        </w:rPr>
      </w:pPr>
    </w:p>
    <w:p w14:paraId="6A05A809" w14:textId="77777777" w:rsidR="00844276" w:rsidRDefault="00844276" w:rsidP="00EE25C8">
      <w:pPr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30"/>
        <w:gridCol w:w="3060"/>
      </w:tblGrid>
      <w:tr w:rsidR="0060509D" w14:paraId="72EE691F" w14:textId="77777777" w:rsidTr="2D537767">
        <w:trPr>
          <w:jc w:val="center"/>
        </w:trPr>
        <w:tc>
          <w:tcPr>
            <w:tcW w:w="4230" w:type="dxa"/>
          </w:tcPr>
          <w:p w14:paraId="1DEAAE45" w14:textId="77777777" w:rsidR="0060509D" w:rsidRDefault="0060509D" w:rsidP="00720A9E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At-Risk </w:t>
            </w:r>
            <w:r w:rsidR="00720A9E">
              <w:rPr>
                <w:b/>
                <w:bCs/>
                <w:color w:val="000000"/>
              </w:rPr>
              <w:t>Student Groups</w:t>
            </w:r>
          </w:p>
        </w:tc>
        <w:tc>
          <w:tcPr>
            <w:tcW w:w="3060" w:type="dxa"/>
          </w:tcPr>
          <w:p w14:paraId="19CED6C7" w14:textId="77777777"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umber of Students Served</w:t>
            </w:r>
          </w:p>
        </w:tc>
      </w:tr>
      <w:tr w:rsidR="0060509D" w14:paraId="4C2C723D" w14:textId="77777777" w:rsidTr="2D537767">
        <w:trPr>
          <w:jc w:val="center"/>
        </w:trPr>
        <w:tc>
          <w:tcPr>
            <w:tcW w:w="4230" w:type="dxa"/>
          </w:tcPr>
          <w:p w14:paraId="075FE8C5" w14:textId="77777777"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argeted Academic Interventions</w:t>
            </w:r>
          </w:p>
          <w:p w14:paraId="7DF37FB5" w14:textId="77777777" w:rsidR="00A73189" w:rsidRPr="00844276" w:rsidRDefault="00A73189" w:rsidP="00A40F8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="00A40F8C" w:rsidRPr="00A40F8C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="00A40F8C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students are currently receiving </w:t>
            </w:r>
            <w:r w:rsidR="00E901B3" w:rsidRPr="00844276">
              <w:rPr>
                <w:bCs/>
                <w:i/>
                <w:color w:val="000000"/>
                <w:sz w:val="20"/>
                <w:szCs w:val="20"/>
              </w:rPr>
              <w:t xml:space="preserve">targeted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academic interventions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 xml:space="preserve"> that do not have an IEP or qualify for ELL services (e.g., students struggling academically)</w:t>
            </w:r>
            <w:r w:rsidR="00A40F8C">
              <w:rPr>
                <w:bCs/>
                <w:i/>
                <w:color w:val="000000"/>
                <w:sz w:val="20"/>
                <w:szCs w:val="20"/>
              </w:rPr>
              <w:t xml:space="preserve">?  </w:t>
            </w:r>
          </w:p>
        </w:tc>
        <w:tc>
          <w:tcPr>
            <w:tcW w:w="3060" w:type="dxa"/>
          </w:tcPr>
          <w:p w14:paraId="5A39BBE3" w14:textId="77777777" w:rsidR="0060509D" w:rsidRPr="00A73189" w:rsidRDefault="0060509D" w:rsidP="00EE25C8">
            <w:pPr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60509D" w14:paraId="23BB87D6" w14:textId="77777777" w:rsidTr="2D537767">
        <w:trPr>
          <w:jc w:val="center"/>
        </w:trPr>
        <w:tc>
          <w:tcPr>
            <w:tcW w:w="4230" w:type="dxa"/>
          </w:tcPr>
          <w:p w14:paraId="385303B5" w14:textId="77777777"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  <w:p w14:paraId="1B1927A2" w14:textId="77777777" w:rsidR="00A73189" w:rsidRPr="00844276" w:rsidRDefault="00A73189" w:rsidP="00A73189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844276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students have IEPs?</w:t>
            </w:r>
          </w:p>
        </w:tc>
        <w:tc>
          <w:tcPr>
            <w:tcW w:w="3060" w:type="dxa"/>
          </w:tcPr>
          <w:p w14:paraId="41C8F396" w14:textId="77777777" w:rsidR="0060509D" w:rsidRDefault="0060509D" w:rsidP="00EE25C8">
            <w:pPr>
              <w:rPr>
                <w:b/>
                <w:bCs/>
                <w:color w:val="000000"/>
              </w:rPr>
            </w:pPr>
          </w:p>
        </w:tc>
      </w:tr>
      <w:tr w:rsidR="00CD438C" w14:paraId="02CA2193" w14:textId="77777777" w:rsidTr="2D537767">
        <w:trPr>
          <w:jc w:val="center"/>
        </w:trPr>
        <w:tc>
          <w:tcPr>
            <w:tcW w:w="4230" w:type="dxa"/>
          </w:tcPr>
          <w:p w14:paraId="2895E9C4" w14:textId="2474999F" w:rsidR="00E901B3" w:rsidRPr="000146D2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>How many students receive mandated services for less than 20% of the school day?</w:t>
            </w:r>
          </w:p>
        </w:tc>
        <w:tc>
          <w:tcPr>
            <w:tcW w:w="3060" w:type="dxa"/>
          </w:tcPr>
          <w:p w14:paraId="0D0B940D" w14:textId="77777777"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14:paraId="51DFAF80" w14:textId="77777777" w:rsidTr="2D537767">
        <w:trPr>
          <w:jc w:val="center"/>
        </w:trPr>
        <w:tc>
          <w:tcPr>
            <w:tcW w:w="4230" w:type="dxa"/>
          </w:tcPr>
          <w:p w14:paraId="73AD8182" w14:textId="089C3238" w:rsidR="00CD438C" w:rsidRPr="000146D2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>How many students receive mandated services for 21% - 59% of the school day?</w:t>
            </w:r>
          </w:p>
        </w:tc>
        <w:tc>
          <w:tcPr>
            <w:tcW w:w="3060" w:type="dxa"/>
          </w:tcPr>
          <w:p w14:paraId="0E27B00A" w14:textId="77777777"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14:paraId="263B3902" w14:textId="77777777" w:rsidTr="2D537767">
        <w:trPr>
          <w:jc w:val="center"/>
        </w:trPr>
        <w:tc>
          <w:tcPr>
            <w:tcW w:w="4230" w:type="dxa"/>
          </w:tcPr>
          <w:p w14:paraId="3C28FF35" w14:textId="20488E2C" w:rsidR="00CD438C" w:rsidRPr="000146D2" w:rsidRDefault="2D537767" w:rsidP="2D537767">
            <w:pPr>
              <w:pStyle w:val="ListParagraph"/>
              <w:numPr>
                <w:ilvl w:val="1"/>
                <w:numId w:val="5"/>
              </w:num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>How many students receive mandated services for greater than 60% of the school day?</w:t>
            </w:r>
          </w:p>
        </w:tc>
        <w:tc>
          <w:tcPr>
            <w:tcW w:w="3060" w:type="dxa"/>
          </w:tcPr>
          <w:p w14:paraId="60061E4C" w14:textId="77777777"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2D537767" w14:paraId="23518864" w14:textId="77777777" w:rsidTr="2D537767">
        <w:trPr>
          <w:jc w:val="center"/>
        </w:trPr>
        <w:tc>
          <w:tcPr>
            <w:tcW w:w="4230" w:type="dxa"/>
          </w:tcPr>
          <w:p w14:paraId="7E70EACA" w14:textId="77777777" w:rsidR="2D537767" w:rsidRDefault="2D537767" w:rsidP="2D537767">
            <w:pPr>
              <w:rPr>
                <w:color w:val="000000" w:themeColor="text1"/>
                <w:sz w:val="20"/>
                <w:szCs w:val="20"/>
              </w:rPr>
            </w:pPr>
            <w:r w:rsidRPr="2D537767">
              <w:rPr>
                <w:color w:val="000000" w:themeColor="text1"/>
                <w:sz w:val="20"/>
                <w:szCs w:val="20"/>
              </w:rPr>
              <w:t xml:space="preserve">How many total students have an IEP with </w:t>
            </w:r>
            <w:r w:rsidRPr="2D537767">
              <w:rPr>
                <w:i/>
                <w:iCs/>
                <w:color w:val="000000" w:themeColor="text1"/>
                <w:sz w:val="20"/>
                <w:szCs w:val="20"/>
                <w:u w:val="single"/>
              </w:rPr>
              <w:t>mandated academic services</w:t>
            </w:r>
            <w:r w:rsidRPr="2D537767">
              <w:rPr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14:paraId="2C60260B" w14:textId="77777777" w:rsidR="2D537767" w:rsidRDefault="2D537767" w:rsidP="2D537767">
            <w:pPr>
              <w:rPr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  <w:tr w:rsidR="0060509D" w14:paraId="0C48FA0F" w14:textId="77777777" w:rsidTr="2D537767">
        <w:trPr>
          <w:jc w:val="center"/>
        </w:trPr>
        <w:tc>
          <w:tcPr>
            <w:tcW w:w="4230" w:type="dxa"/>
          </w:tcPr>
          <w:p w14:paraId="3722F1C4" w14:textId="77777777" w:rsidR="0060509D" w:rsidRDefault="00B33806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nglish language l</w:t>
            </w:r>
            <w:r w:rsidR="0060509D">
              <w:rPr>
                <w:b/>
                <w:bCs/>
                <w:color w:val="000000"/>
              </w:rPr>
              <w:t xml:space="preserve">earners </w:t>
            </w:r>
          </w:p>
          <w:p w14:paraId="2749CD9B" w14:textId="77777777" w:rsidR="00A73189" w:rsidRPr="00844276" w:rsidRDefault="00A73189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How many </w:t>
            </w:r>
            <w:r w:rsidRPr="00844276">
              <w:rPr>
                <w:b/>
                <w:bCs/>
                <w:i/>
                <w:color w:val="000000"/>
                <w:sz w:val="20"/>
                <w:szCs w:val="20"/>
              </w:rPr>
              <w:t>tota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students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are ELLs (including students ever identified as ELLs)?</w:t>
            </w:r>
          </w:p>
        </w:tc>
        <w:tc>
          <w:tcPr>
            <w:tcW w:w="3060" w:type="dxa"/>
          </w:tcPr>
          <w:p w14:paraId="0DFAE634" w14:textId="77777777" w:rsidR="00B33806" w:rsidRDefault="00B33806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</w:t>
            </w:r>
          </w:p>
        </w:tc>
      </w:tr>
      <w:tr w:rsidR="00A73189" w14:paraId="784D8812" w14:textId="77777777" w:rsidTr="2D537767">
        <w:trPr>
          <w:jc w:val="center"/>
        </w:trPr>
        <w:tc>
          <w:tcPr>
            <w:tcW w:w="4230" w:type="dxa"/>
          </w:tcPr>
          <w:p w14:paraId="728E57E3" w14:textId="77777777"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 are entering?</w:t>
            </w:r>
          </w:p>
        </w:tc>
        <w:tc>
          <w:tcPr>
            <w:tcW w:w="3060" w:type="dxa"/>
          </w:tcPr>
          <w:p w14:paraId="44EAFD9C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14:paraId="20AED01C" w14:textId="77777777" w:rsidTr="2D537767">
        <w:trPr>
          <w:jc w:val="center"/>
        </w:trPr>
        <w:tc>
          <w:tcPr>
            <w:tcW w:w="4230" w:type="dxa"/>
          </w:tcPr>
          <w:p w14:paraId="112534F0" w14:textId="77777777" w:rsidR="005359C4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emerging?</w:t>
            </w:r>
          </w:p>
        </w:tc>
        <w:tc>
          <w:tcPr>
            <w:tcW w:w="3060" w:type="dxa"/>
          </w:tcPr>
          <w:p w14:paraId="4B94D5A5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14:paraId="3A8A42EC" w14:textId="77777777" w:rsidTr="2D537767">
        <w:trPr>
          <w:jc w:val="center"/>
        </w:trPr>
        <w:tc>
          <w:tcPr>
            <w:tcW w:w="4230" w:type="dxa"/>
          </w:tcPr>
          <w:p w14:paraId="35809F4B" w14:textId="77777777"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>How many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 ELLs</w:t>
            </w:r>
            <w:r w:rsidRPr="000146D2">
              <w:rPr>
                <w:bCs/>
                <w:color w:val="000000"/>
                <w:sz w:val="20"/>
                <w:szCs w:val="20"/>
              </w:rPr>
              <w:t xml:space="preserve"> are transitioning?</w:t>
            </w:r>
          </w:p>
        </w:tc>
        <w:tc>
          <w:tcPr>
            <w:tcW w:w="3060" w:type="dxa"/>
          </w:tcPr>
          <w:p w14:paraId="3DEEC669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A73189" w14:paraId="084CE426" w14:textId="77777777" w:rsidTr="2D537767">
        <w:trPr>
          <w:jc w:val="center"/>
        </w:trPr>
        <w:tc>
          <w:tcPr>
            <w:tcW w:w="4230" w:type="dxa"/>
          </w:tcPr>
          <w:p w14:paraId="4351E274" w14:textId="77777777" w:rsidR="00A73189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expanding?</w:t>
            </w:r>
          </w:p>
        </w:tc>
        <w:tc>
          <w:tcPr>
            <w:tcW w:w="3060" w:type="dxa"/>
          </w:tcPr>
          <w:p w14:paraId="3656B9AB" w14:textId="77777777" w:rsidR="00A73189" w:rsidRDefault="00A73189" w:rsidP="00EE25C8">
            <w:pPr>
              <w:rPr>
                <w:b/>
                <w:bCs/>
                <w:color w:val="000000"/>
              </w:rPr>
            </w:pPr>
          </w:p>
        </w:tc>
      </w:tr>
      <w:tr w:rsidR="005359C4" w14:paraId="10CDB232" w14:textId="77777777" w:rsidTr="2D537767">
        <w:trPr>
          <w:jc w:val="center"/>
        </w:trPr>
        <w:tc>
          <w:tcPr>
            <w:tcW w:w="4230" w:type="dxa"/>
          </w:tcPr>
          <w:p w14:paraId="0C7AABA3" w14:textId="77777777" w:rsidR="005359C4" w:rsidRPr="000146D2" w:rsidRDefault="005359C4" w:rsidP="000146D2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many </w:t>
            </w:r>
            <w:r w:rsidR="00AD49A7" w:rsidRPr="000146D2">
              <w:rPr>
                <w:bCs/>
                <w:color w:val="000000"/>
                <w:sz w:val="20"/>
                <w:szCs w:val="20"/>
              </w:rPr>
              <w:t xml:space="preserve">ELLs </w:t>
            </w:r>
            <w:r w:rsidRPr="000146D2">
              <w:rPr>
                <w:bCs/>
                <w:color w:val="000000"/>
                <w:sz w:val="20"/>
                <w:szCs w:val="20"/>
              </w:rPr>
              <w:t>are commanding?</w:t>
            </w:r>
          </w:p>
        </w:tc>
        <w:tc>
          <w:tcPr>
            <w:tcW w:w="3060" w:type="dxa"/>
          </w:tcPr>
          <w:p w14:paraId="45FB0818" w14:textId="77777777" w:rsidR="005359C4" w:rsidRDefault="005359C4" w:rsidP="00EE25C8">
            <w:pPr>
              <w:rPr>
                <w:b/>
                <w:bCs/>
                <w:color w:val="000000"/>
              </w:rPr>
            </w:pPr>
          </w:p>
        </w:tc>
      </w:tr>
      <w:tr w:rsidR="004268B6" w14:paraId="3D5976FD" w14:textId="77777777" w:rsidTr="2D537767">
        <w:trPr>
          <w:jc w:val="center"/>
        </w:trPr>
        <w:tc>
          <w:tcPr>
            <w:tcW w:w="4230" w:type="dxa"/>
          </w:tcPr>
          <w:p w14:paraId="79005E4E" w14:textId="77777777" w:rsidR="004268B6" w:rsidRPr="000146D2" w:rsidRDefault="004268B6" w:rsidP="00886604">
            <w:pPr>
              <w:pStyle w:val="ListParagraph"/>
              <w:numPr>
                <w:ilvl w:val="0"/>
                <w:numId w:val="5"/>
              </w:numPr>
              <w:rPr>
                <w:bCs/>
                <w:color w:val="000000"/>
                <w:sz w:val="20"/>
                <w:szCs w:val="20"/>
              </w:rPr>
            </w:pPr>
            <w:r w:rsidRPr="000146D2">
              <w:rPr>
                <w:bCs/>
                <w:color w:val="000000"/>
                <w:sz w:val="20"/>
                <w:szCs w:val="20"/>
              </w:rPr>
              <w:t xml:space="preserve">How </w:t>
            </w:r>
            <w:r w:rsidR="00846C22" w:rsidRPr="000146D2">
              <w:rPr>
                <w:bCs/>
                <w:color w:val="000000"/>
                <w:sz w:val="20"/>
                <w:szCs w:val="20"/>
              </w:rPr>
              <w:t xml:space="preserve">many </w:t>
            </w:r>
            <w:r w:rsidR="00886604">
              <w:rPr>
                <w:bCs/>
                <w:color w:val="000000"/>
                <w:sz w:val="20"/>
                <w:szCs w:val="20"/>
              </w:rPr>
              <w:t>students are former ELLs</w:t>
            </w:r>
            <w:r w:rsidRPr="000146D2">
              <w:rPr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060" w:type="dxa"/>
          </w:tcPr>
          <w:p w14:paraId="049F31CB" w14:textId="77777777" w:rsidR="004268B6" w:rsidRDefault="004268B6" w:rsidP="00EE25C8">
            <w:pPr>
              <w:rPr>
                <w:b/>
                <w:bCs/>
                <w:color w:val="000000"/>
              </w:rPr>
            </w:pPr>
          </w:p>
        </w:tc>
      </w:tr>
    </w:tbl>
    <w:p w14:paraId="53128261" w14:textId="77777777"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14:paraId="62486C05" w14:textId="77777777" w:rsidR="00100B87" w:rsidRDefault="00E901B3" w:rsidP="00E901B3">
      <w:pPr>
        <w:spacing w:after="200" w:line="276" w:lineRule="auto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6"/>
        <w:gridCol w:w="7054"/>
      </w:tblGrid>
      <w:tr w:rsidR="00720A9E" w14:paraId="35F7BF94" w14:textId="77777777" w:rsidTr="00912450">
        <w:trPr>
          <w:jc w:val="center"/>
        </w:trPr>
        <w:tc>
          <w:tcPr>
            <w:tcW w:w="10940" w:type="dxa"/>
            <w:gridSpan w:val="2"/>
          </w:tcPr>
          <w:p w14:paraId="65635D25" w14:textId="77777777" w:rsidR="00720A9E" w:rsidRPr="00720A9E" w:rsidRDefault="00720A9E" w:rsidP="00FB458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lastRenderedPageBreak/>
              <w:t>General Education Students Receiving Targeted Academic Interventions</w:t>
            </w:r>
          </w:p>
        </w:tc>
      </w:tr>
      <w:tr w:rsidR="00AD49A7" w14:paraId="7620409B" w14:textId="77777777" w:rsidTr="00912450">
        <w:trPr>
          <w:trHeight w:val="1097"/>
          <w:jc w:val="center"/>
        </w:trPr>
        <w:tc>
          <w:tcPr>
            <w:tcW w:w="3771" w:type="dxa"/>
          </w:tcPr>
          <w:p w14:paraId="2C6ACD02" w14:textId="77777777" w:rsidR="00AD49A7" w:rsidRPr="00844276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14:paraId="360BA6CA" w14:textId="77777777" w:rsidR="00844276" w:rsidRPr="00FB4586" w:rsidRDefault="004268B6" w:rsidP="00FB4586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B4586"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FB4586"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identi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>fi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es</w:t>
            </w:r>
            <w:r w:rsidR="00844276" w:rsidRPr="00FB4586">
              <w:rPr>
                <w:bCs/>
                <w:i/>
                <w:color w:val="000000"/>
                <w:sz w:val="20"/>
                <w:szCs w:val="20"/>
              </w:rPr>
              <w:t xml:space="preserve"> students that require </w:t>
            </w:r>
            <w:r w:rsidR="00FB4586" w:rsidRPr="00FB458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 xml:space="preserve"> (e.g., Response to Intervention process).</w:t>
            </w:r>
          </w:p>
        </w:tc>
        <w:tc>
          <w:tcPr>
            <w:tcW w:w="7169" w:type="dxa"/>
          </w:tcPr>
          <w:p w14:paraId="4101652C" w14:textId="10AD9DA2" w:rsidR="00AD49A7" w:rsidRPr="00DA1137" w:rsidRDefault="00AD49A7" w:rsidP="00100B87">
            <w:pPr>
              <w:jc w:val="both"/>
              <w:rPr>
                <w:b/>
                <w:bCs/>
                <w:color w:val="000000"/>
                <w:sz w:val="18"/>
                <w:szCs w:val="18"/>
              </w:rPr>
            </w:pPr>
          </w:p>
        </w:tc>
      </w:tr>
      <w:tr w:rsidR="00AD49A7" w14:paraId="5C45E1C4" w14:textId="77777777" w:rsidTr="00912450">
        <w:trPr>
          <w:jc w:val="center"/>
        </w:trPr>
        <w:tc>
          <w:tcPr>
            <w:tcW w:w="3771" w:type="dxa"/>
          </w:tcPr>
          <w:p w14:paraId="1432F95E" w14:textId="77777777" w:rsidR="00AD49A7" w:rsidRPr="00844276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7E91D089" w14:textId="77777777" w:rsidR="004268B6" w:rsidRDefault="00844276" w:rsidP="00844276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program(s) at your sc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 xml:space="preserve">hool.  </w:t>
            </w:r>
          </w:p>
          <w:p w14:paraId="43D5F5EB" w14:textId="77777777" w:rsidR="00844276" w:rsidRPr="004268B6" w:rsidRDefault="004268B6" w:rsidP="004268B6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If the school uses a tiered intervention system, describe each tier.</w:t>
            </w:r>
          </w:p>
          <w:p w14:paraId="49D4AF72" w14:textId="77777777" w:rsidR="004268B6" w:rsidRPr="004268B6" w:rsidRDefault="004268B6" w:rsidP="00912450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 xml:space="preserve">If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the school uses specific commercial programs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,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list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each program.</w:t>
            </w:r>
          </w:p>
        </w:tc>
        <w:tc>
          <w:tcPr>
            <w:tcW w:w="7169" w:type="dxa"/>
          </w:tcPr>
          <w:p w14:paraId="4B99056E" w14:textId="6F851CCD" w:rsidR="00AD49A7" w:rsidRPr="00AD49A7" w:rsidRDefault="00AD49A7" w:rsidP="008B7D19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AD49A7" w14:paraId="6A20BE1A" w14:textId="77777777" w:rsidTr="00912450">
        <w:trPr>
          <w:jc w:val="center"/>
        </w:trPr>
        <w:tc>
          <w:tcPr>
            <w:tcW w:w="3771" w:type="dxa"/>
          </w:tcPr>
          <w:p w14:paraId="10C6A01E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26648A65" w14:textId="77777777" w:rsidR="00844276" w:rsidRDefault="004268B6" w:rsidP="004268B6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 xml:space="preserve">List the 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name and title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3C7D8330" w14:textId="77777777" w:rsidR="004268B6" w:rsidRPr="004268B6" w:rsidRDefault="004268B6" w:rsidP="004268B6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O</w:t>
            </w:r>
            <w:r>
              <w:rPr>
                <w:bCs/>
                <w:i/>
                <w:color w:val="000000"/>
                <w:sz w:val="20"/>
                <w:szCs w:val="20"/>
              </w:rPr>
              <w:t>versee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program</w:t>
            </w:r>
          </w:p>
          <w:p w14:paraId="1F786E30" w14:textId="192EC0A7" w:rsidR="00DA1137" w:rsidRPr="00DA1137" w:rsidRDefault="004268B6" w:rsidP="00DA1137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De</w:t>
            </w:r>
            <w:r>
              <w:rPr>
                <w:bCs/>
                <w:i/>
                <w:color w:val="000000"/>
                <w:sz w:val="20"/>
                <w:szCs w:val="20"/>
              </w:rPr>
              <w:t>liver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interventions</w:t>
            </w:r>
          </w:p>
        </w:tc>
        <w:tc>
          <w:tcPr>
            <w:tcW w:w="7169" w:type="dxa"/>
          </w:tcPr>
          <w:p w14:paraId="1299C43A" w14:textId="77777777"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14:paraId="350FF3FF" w14:textId="77777777" w:rsidTr="00912450">
        <w:trPr>
          <w:jc w:val="center"/>
        </w:trPr>
        <w:tc>
          <w:tcPr>
            <w:tcW w:w="3771" w:type="dxa"/>
          </w:tcPr>
          <w:p w14:paraId="78721C6F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14:paraId="5D0D3088" w14:textId="77777777" w:rsidR="00844276" w:rsidRPr="00844276" w:rsidRDefault="00844276" w:rsidP="00FB458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>Describe how the school monitors the ongoing progress of students receiving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69" w:type="dxa"/>
          </w:tcPr>
          <w:p w14:paraId="4DDBEF00" w14:textId="60AED337" w:rsidR="00AD49A7" w:rsidRDefault="00AD49A7" w:rsidP="00100B87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AD49A7" w14:paraId="467CAECA" w14:textId="77777777" w:rsidTr="00912450">
        <w:trPr>
          <w:jc w:val="center"/>
        </w:trPr>
        <w:tc>
          <w:tcPr>
            <w:tcW w:w="3771" w:type="dxa"/>
          </w:tcPr>
          <w:p w14:paraId="71744DF6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14:paraId="711FE1B8" w14:textId="77777777" w:rsidR="00844276" w:rsidRPr="00844276" w:rsidRDefault="00844276" w:rsidP="004268B6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those providing academic interventions coordinate their efforts.</w:t>
            </w:r>
          </w:p>
        </w:tc>
        <w:tc>
          <w:tcPr>
            <w:tcW w:w="7169" w:type="dxa"/>
          </w:tcPr>
          <w:p w14:paraId="3461D779" w14:textId="2DE9D0CE" w:rsidR="00AD49A7" w:rsidRPr="00720A9E" w:rsidRDefault="00AD49A7" w:rsidP="00100B87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AD49A7" w14:paraId="5123DD8E" w14:textId="77777777" w:rsidTr="00912450">
        <w:trPr>
          <w:jc w:val="center"/>
        </w:trPr>
        <w:tc>
          <w:tcPr>
            <w:tcW w:w="3771" w:type="dxa"/>
          </w:tcPr>
          <w:p w14:paraId="2CE5D950" w14:textId="77777777" w:rsidR="00AD49A7" w:rsidRDefault="00AD49A7" w:rsidP="00100B87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14:paraId="3F10CF1B" w14:textId="77777777" w:rsidR="00844276" w:rsidRPr="00844276" w:rsidRDefault="00844276" w:rsidP="00846C22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12450">
              <w:rPr>
                <w:bCs/>
                <w:i/>
                <w:noProof/>
                <w:color w:val="000000"/>
                <w:sz w:val="20"/>
                <w:szCs w:val="20"/>
              </w:rPr>
              <w:t>mem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ber </w:t>
            </w:r>
            <w:r w:rsidR="00846C22"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 w:rsidR="00846C22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4268B6">
              <w:rPr>
                <w:bCs/>
                <w:i/>
                <w:color w:val="000000"/>
                <w:sz w:val="20"/>
                <w:szCs w:val="20"/>
              </w:rPr>
              <w:t xml:space="preserve">related to </w:t>
            </w:r>
            <w:r w:rsidR="00FB4586" w:rsidRPr="00844276">
              <w:rPr>
                <w:bCs/>
                <w:i/>
                <w:color w:val="000000"/>
                <w:sz w:val="20"/>
                <w:szCs w:val="20"/>
              </w:rPr>
              <w:t>targeted academic intervention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69" w:type="dxa"/>
          </w:tcPr>
          <w:p w14:paraId="3CF2D8B6" w14:textId="77777777" w:rsidR="00AD49A7" w:rsidRPr="000963A4" w:rsidRDefault="00AD49A7" w:rsidP="00100B87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14:paraId="0FB78278" w14:textId="77777777" w:rsidR="00720A9E" w:rsidRDefault="00720A9E" w:rsidP="00100B87">
      <w:pPr>
        <w:jc w:val="both"/>
        <w:rPr>
          <w:b/>
          <w:bCs/>
          <w:color w:val="000000"/>
          <w:sz w:val="23"/>
          <w:szCs w:val="23"/>
        </w:rPr>
      </w:pPr>
    </w:p>
    <w:p w14:paraId="1FC39945" w14:textId="77777777" w:rsidR="009D4A59" w:rsidRDefault="009D4A59" w:rsidP="00100B87">
      <w:pPr>
        <w:jc w:val="both"/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6"/>
        <w:gridCol w:w="7084"/>
      </w:tblGrid>
      <w:tr w:rsidR="000963A4" w14:paraId="4ADF9396" w14:textId="77777777" w:rsidTr="2D537767">
        <w:trPr>
          <w:jc w:val="center"/>
        </w:trPr>
        <w:tc>
          <w:tcPr>
            <w:tcW w:w="10872" w:type="dxa"/>
            <w:gridSpan w:val="2"/>
          </w:tcPr>
          <w:p w14:paraId="17A427CA" w14:textId="77777777" w:rsidR="00844276" w:rsidRPr="00720A9E" w:rsidRDefault="000963A4" w:rsidP="000146D2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</w:tc>
      </w:tr>
      <w:tr w:rsidR="000963A4" w14:paraId="43A3F5BE" w14:textId="77777777" w:rsidTr="2D537767">
        <w:trPr>
          <w:jc w:val="center"/>
        </w:trPr>
        <w:tc>
          <w:tcPr>
            <w:tcW w:w="3726" w:type="dxa"/>
          </w:tcPr>
          <w:p w14:paraId="6A0E5480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14:paraId="70202605" w14:textId="77777777" w:rsidR="000963A4" w:rsidRDefault="00846C22" w:rsidP="000146D2">
            <w:pPr>
              <w:rPr>
                <w:b/>
                <w:bCs/>
                <w:color w:val="00000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identif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>
              <w:rPr>
                <w:bCs/>
                <w:i/>
                <w:color w:val="000000"/>
                <w:sz w:val="20"/>
                <w:szCs w:val="20"/>
              </w:rPr>
              <w:t>e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14:paraId="0562CB0E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6A5CA517" w14:textId="77777777" w:rsidTr="2D537767">
        <w:trPr>
          <w:jc w:val="center"/>
        </w:trPr>
        <w:tc>
          <w:tcPr>
            <w:tcW w:w="3726" w:type="dxa"/>
          </w:tcPr>
          <w:p w14:paraId="2C3073D4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40651CC1" w14:textId="77777777" w:rsidR="000963A4" w:rsidRPr="00846C22" w:rsidRDefault="00846C22" w:rsidP="009D4A59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846C22">
              <w:rPr>
                <w:bCs/>
                <w:i/>
                <w:color w:val="000000"/>
                <w:sz w:val="20"/>
                <w:szCs w:val="20"/>
              </w:rPr>
              <w:t>Describe the special educa</w:t>
            </w:r>
            <w:r w:rsidR="009D4A59">
              <w:rPr>
                <w:bCs/>
                <w:i/>
                <w:color w:val="000000"/>
                <w:sz w:val="20"/>
                <w:szCs w:val="20"/>
              </w:rPr>
              <w:t>tion program(s) at your school including the types of services the school provides.</w:t>
            </w:r>
          </w:p>
        </w:tc>
        <w:tc>
          <w:tcPr>
            <w:tcW w:w="7146" w:type="dxa"/>
          </w:tcPr>
          <w:p w14:paraId="34CE0A41" w14:textId="7DFC30EB" w:rsidR="000963A4" w:rsidRPr="00AD49A7" w:rsidRDefault="000963A4" w:rsidP="000963A4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0963A4" w14:paraId="0BD8B508" w14:textId="77777777" w:rsidTr="2D537767">
        <w:trPr>
          <w:jc w:val="center"/>
        </w:trPr>
        <w:tc>
          <w:tcPr>
            <w:tcW w:w="3726" w:type="dxa"/>
          </w:tcPr>
          <w:p w14:paraId="1B3EB434" w14:textId="77777777" w:rsidR="00846C22" w:rsidRDefault="00846C22" w:rsidP="00846C22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6113F216" w14:textId="77777777" w:rsidR="00912450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366F6CD0" w14:textId="77777777" w:rsidR="00846C22" w:rsidRDefault="00846C22" w:rsidP="00846C22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4268B6">
              <w:rPr>
                <w:bCs/>
                <w:i/>
                <w:color w:val="000000"/>
                <w:sz w:val="20"/>
                <w:szCs w:val="20"/>
              </w:rPr>
              <w:t>O</w:t>
            </w:r>
            <w:r>
              <w:rPr>
                <w:bCs/>
                <w:i/>
                <w:color w:val="000000"/>
                <w:sz w:val="20"/>
                <w:szCs w:val="20"/>
              </w:rPr>
              <w:t>versee</w:t>
            </w:r>
            <w:r w:rsidRPr="004268B6">
              <w:rPr>
                <w:bCs/>
                <w:i/>
                <w:color w:val="000000"/>
                <w:sz w:val="20"/>
                <w:szCs w:val="20"/>
              </w:rPr>
              <w:t xml:space="preserve"> the program</w:t>
            </w:r>
          </w:p>
          <w:p w14:paraId="05552733" w14:textId="026B9932" w:rsidR="000963A4" w:rsidRPr="00846C22" w:rsidRDefault="2D537767" w:rsidP="2D537767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2D537767">
              <w:rPr>
                <w:i/>
                <w:iCs/>
                <w:color w:val="000000" w:themeColor="text1"/>
                <w:sz w:val="20"/>
                <w:szCs w:val="20"/>
              </w:rPr>
              <w:t>Provide mandated services</w:t>
            </w:r>
          </w:p>
          <w:p w14:paraId="5149AACE" w14:textId="070C9E6C" w:rsidR="000963A4" w:rsidRPr="00846C22" w:rsidRDefault="2D537767" w:rsidP="2D537767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2D537767">
              <w:rPr>
                <w:i/>
                <w:iCs/>
                <w:color w:val="000000" w:themeColor="text1"/>
                <w:sz w:val="20"/>
                <w:szCs w:val="20"/>
              </w:rPr>
              <w:t xml:space="preserve">Note if services are provided by the school or by the district </w:t>
            </w:r>
          </w:p>
        </w:tc>
        <w:tc>
          <w:tcPr>
            <w:tcW w:w="7146" w:type="dxa"/>
          </w:tcPr>
          <w:p w14:paraId="62EBF3C5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18959CEE" w14:textId="77777777" w:rsidTr="2D537767">
        <w:trPr>
          <w:jc w:val="center"/>
        </w:trPr>
        <w:tc>
          <w:tcPr>
            <w:tcW w:w="3726" w:type="dxa"/>
          </w:tcPr>
          <w:p w14:paraId="6E437343" w14:textId="77777777"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14:paraId="2A51DD60" w14:textId="77777777" w:rsidR="000963A4" w:rsidRDefault="00846C22" w:rsidP="000146D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 w:rsidR="000146D2">
              <w:rPr>
                <w:bCs/>
                <w:i/>
                <w:color w:val="000000"/>
                <w:sz w:val="20"/>
                <w:szCs w:val="20"/>
              </w:rPr>
              <w:t>students with disabilities</w:t>
            </w:r>
            <w:r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14:paraId="6D98A12B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461127C5" w14:textId="77777777" w:rsidTr="2D537767">
        <w:trPr>
          <w:jc w:val="center"/>
        </w:trPr>
        <w:tc>
          <w:tcPr>
            <w:tcW w:w="3726" w:type="dxa"/>
          </w:tcPr>
          <w:p w14:paraId="5C722F48" w14:textId="77777777" w:rsidR="00846C22" w:rsidRDefault="00846C22" w:rsidP="00846C22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lastRenderedPageBreak/>
              <w:t>Coordination</w:t>
            </w:r>
          </w:p>
          <w:p w14:paraId="5DF1B5E5" w14:textId="77777777" w:rsidR="000963A4" w:rsidRDefault="00846C22" w:rsidP="00846C2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special education providers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coordinate their efforts.</w:t>
            </w:r>
          </w:p>
        </w:tc>
        <w:tc>
          <w:tcPr>
            <w:tcW w:w="7146" w:type="dxa"/>
          </w:tcPr>
          <w:p w14:paraId="2946DB82" w14:textId="77777777" w:rsidR="000963A4" w:rsidRPr="00720A9E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0963A4" w14:paraId="7D73E6DE" w14:textId="77777777" w:rsidTr="2D537767">
        <w:trPr>
          <w:jc w:val="center"/>
        </w:trPr>
        <w:tc>
          <w:tcPr>
            <w:tcW w:w="3726" w:type="dxa"/>
          </w:tcPr>
          <w:p w14:paraId="7E62E135" w14:textId="77777777"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14:paraId="6494337F" w14:textId="77777777" w:rsidR="000963A4" w:rsidRDefault="00846C22" w:rsidP="00846C22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the professional development staff </w:t>
            </w:r>
            <w:r w:rsidR="00912450" w:rsidRPr="00912450">
              <w:rPr>
                <w:bCs/>
                <w:i/>
                <w:noProof/>
                <w:color w:val="000000"/>
                <w:sz w:val="20"/>
                <w:szCs w:val="20"/>
              </w:rPr>
              <w:t>me</w:t>
            </w:r>
            <w:r w:rsidR="00912450">
              <w:rPr>
                <w:bCs/>
                <w:i/>
                <w:noProof/>
                <w:color w:val="000000"/>
                <w:sz w:val="20"/>
                <w:szCs w:val="20"/>
              </w:rPr>
              <w:t xml:space="preserve">mbers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related to the special education program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7146" w:type="dxa"/>
          </w:tcPr>
          <w:p w14:paraId="5997CC1D" w14:textId="77777777" w:rsidR="000963A4" w:rsidRPr="000963A4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14:paraId="08CE6F91" w14:textId="10930E04"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p w14:paraId="61CDCEAD" w14:textId="77777777" w:rsidR="00846C22" w:rsidRDefault="00846C22" w:rsidP="00100B87">
      <w:pPr>
        <w:jc w:val="both"/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="000963A4" w14:paraId="1A7CA0FB" w14:textId="77777777" w:rsidTr="00912450">
        <w:trPr>
          <w:jc w:val="center"/>
        </w:trPr>
        <w:tc>
          <w:tcPr>
            <w:tcW w:w="10847" w:type="dxa"/>
            <w:gridSpan w:val="2"/>
          </w:tcPr>
          <w:p w14:paraId="3392511E" w14:textId="77777777" w:rsidR="000963A4" w:rsidRPr="00720A9E" w:rsidRDefault="000963A4" w:rsidP="00FB4586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nglish Language Learners</w:t>
            </w:r>
            <w:r w:rsidR="00846C22">
              <w:rPr>
                <w:b/>
                <w:bCs/>
                <w:color w:val="000000"/>
              </w:rPr>
              <w:t xml:space="preserve"> (“ELLs”)</w:t>
            </w:r>
          </w:p>
        </w:tc>
      </w:tr>
      <w:tr w:rsidR="000963A4" w14:paraId="251095DD" w14:textId="77777777" w:rsidTr="00DD739F">
        <w:trPr>
          <w:jc w:val="center"/>
        </w:trPr>
        <w:tc>
          <w:tcPr>
            <w:tcW w:w="3714" w:type="dxa"/>
          </w:tcPr>
          <w:p w14:paraId="00E7ED5E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Identification</w:t>
            </w:r>
          </w:p>
          <w:p w14:paraId="18FC5209" w14:textId="77777777" w:rsidR="000963A4" w:rsidRDefault="00846C22" w:rsidP="00846C22">
            <w:pPr>
              <w:jc w:val="both"/>
              <w:rPr>
                <w:b/>
                <w:bCs/>
                <w:color w:val="00000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scrib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how the school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identif</w:t>
            </w:r>
            <w:r w:rsidR="00FB4586">
              <w:rPr>
                <w:bCs/>
                <w:i/>
                <w:color w:val="000000"/>
                <w:sz w:val="20"/>
                <w:szCs w:val="20"/>
              </w:rPr>
              <w:t>i</w:t>
            </w:r>
            <w:r>
              <w:rPr>
                <w:bCs/>
                <w:i/>
                <w:color w:val="000000"/>
                <w:sz w:val="20"/>
                <w:szCs w:val="20"/>
              </w:rPr>
              <w:t>e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ELLs.</w:t>
            </w:r>
          </w:p>
        </w:tc>
        <w:tc>
          <w:tcPr>
            <w:tcW w:w="7133" w:type="dxa"/>
          </w:tcPr>
          <w:p w14:paraId="6BB9E253" w14:textId="4EEDAF84" w:rsidR="000963A4" w:rsidRPr="00DA1137" w:rsidRDefault="000963A4" w:rsidP="000963A4">
            <w:pPr>
              <w:jc w:val="both"/>
              <w:rPr>
                <w:bCs/>
                <w:color w:val="000000"/>
              </w:rPr>
            </w:pPr>
          </w:p>
        </w:tc>
      </w:tr>
      <w:tr w:rsidR="000963A4" w14:paraId="6EE3D9D2" w14:textId="77777777" w:rsidTr="00DD739F">
        <w:trPr>
          <w:jc w:val="center"/>
        </w:trPr>
        <w:tc>
          <w:tcPr>
            <w:tcW w:w="3714" w:type="dxa"/>
          </w:tcPr>
          <w:p w14:paraId="06E492A5" w14:textId="77777777" w:rsidR="00846C22" w:rsidRPr="00844276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343DD6AC" w14:textId="77777777" w:rsidR="0050146D" w:rsidRDefault="00846C22" w:rsidP="0050146D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 xml:space="preserve">Describe the ELL program(s) at your school.  </w:t>
            </w:r>
          </w:p>
          <w:p w14:paraId="64397A68" w14:textId="77777777" w:rsidR="000963A4" w:rsidRPr="0050146D" w:rsidRDefault="00846C22" w:rsidP="0050146D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133" w:type="dxa"/>
          </w:tcPr>
          <w:p w14:paraId="23DE523C" w14:textId="0F733672" w:rsidR="000963A4" w:rsidRPr="00AD49A7" w:rsidRDefault="000963A4" w:rsidP="000963A4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0963A4" w14:paraId="29ABC87A" w14:textId="77777777" w:rsidTr="00DD739F">
        <w:trPr>
          <w:jc w:val="center"/>
        </w:trPr>
        <w:tc>
          <w:tcPr>
            <w:tcW w:w="3714" w:type="dxa"/>
          </w:tcPr>
          <w:p w14:paraId="244F6195" w14:textId="77777777" w:rsidR="00846C22" w:rsidRDefault="00846C22" w:rsidP="00846C22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05CF1C72" w14:textId="77777777" w:rsidR="00912450" w:rsidRDefault="00912450" w:rsidP="00912450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5AA72BE9" w14:textId="77777777" w:rsidR="0050146D" w:rsidRDefault="00846C22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Oversee the program</w:t>
            </w:r>
          </w:p>
          <w:p w14:paraId="13A770CD" w14:textId="77777777" w:rsidR="000963A4" w:rsidRPr="0050146D" w:rsidRDefault="0050146D" w:rsidP="0050146D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liver the</w:t>
            </w:r>
            <w:r w:rsidR="00846C22" w:rsidRPr="0050146D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i/>
                <w:color w:val="000000"/>
                <w:sz w:val="20"/>
                <w:szCs w:val="20"/>
              </w:rPr>
              <w:t>ELL services</w:t>
            </w:r>
          </w:p>
        </w:tc>
        <w:tc>
          <w:tcPr>
            <w:tcW w:w="7133" w:type="dxa"/>
          </w:tcPr>
          <w:p w14:paraId="52E56223" w14:textId="77777777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71A90F82" w14:textId="77777777" w:rsidTr="00DD739F">
        <w:trPr>
          <w:jc w:val="center"/>
        </w:trPr>
        <w:tc>
          <w:tcPr>
            <w:tcW w:w="3714" w:type="dxa"/>
          </w:tcPr>
          <w:p w14:paraId="05EED104" w14:textId="77777777" w:rsidR="0050146D" w:rsidRDefault="0050146D" w:rsidP="0050146D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ess Monitoring</w:t>
            </w:r>
          </w:p>
          <w:p w14:paraId="150A42E5" w14:textId="77777777"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how the school monitors the ongoing progress of </w:t>
            </w:r>
            <w:r>
              <w:rPr>
                <w:bCs/>
                <w:i/>
                <w:color w:val="000000"/>
                <w:sz w:val="20"/>
                <w:szCs w:val="20"/>
              </w:rPr>
              <w:t>ELLs.</w:t>
            </w:r>
          </w:p>
        </w:tc>
        <w:tc>
          <w:tcPr>
            <w:tcW w:w="7133" w:type="dxa"/>
          </w:tcPr>
          <w:p w14:paraId="07547A01" w14:textId="51FC5E92" w:rsidR="000963A4" w:rsidRDefault="000963A4" w:rsidP="000963A4">
            <w:pPr>
              <w:jc w:val="both"/>
              <w:rPr>
                <w:b/>
                <w:bCs/>
                <w:color w:val="000000"/>
              </w:rPr>
            </w:pPr>
          </w:p>
        </w:tc>
      </w:tr>
      <w:tr w:rsidR="000963A4" w14:paraId="32D87D50" w14:textId="77777777" w:rsidTr="00DD739F">
        <w:trPr>
          <w:jc w:val="center"/>
        </w:trPr>
        <w:tc>
          <w:tcPr>
            <w:tcW w:w="3714" w:type="dxa"/>
          </w:tcPr>
          <w:p w14:paraId="2F4E1709" w14:textId="77777777" w:rsidR="0050146D" w:rsidRDefault="0050146D" w:rsidP="0050146D">
            <w:pPr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Coordination</w:t>
            </w:r>
          </w:p>
          <w:p w14:paraId="296D6C9C" w14:textId="77777777"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Describe </w:t>
            </w:r>
            <w:r>
              <w:rPr>
                <w:bCs/>
                <w:i/>
                <w:color w:val="000000"/>
                <w:sz w:val="20"/>
                <w:szCs w:val="20"/>
              </w:rPr>
              <w:t>how the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general education teachers and 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ELL providers 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>coordinate their efforts.</w:t>
            </w:r>
          </w:p>
        </w:tc>
        <w:tc>
          <w:tcPr>
            <w:tcW w:w="7133" w:type="dxa"/>
          </w:tcPr>
          <w:p w14:paraId="5043CB0F" w14:textId="77777777" w:rsidR="000963A4" w:rsidRPr="00720A9E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  <w:tr w:rsidR="000963A4" w14:paraId="6482DD78" w14:textId="77777777" w:rsidTr="00DD739F">
        <w:trPr>
          <w:jc w:val="center"/>
        </w:trPr>
        <w:tc>
          <w:tcPr>
            <w:tcW w:w="3714" w:type="dxa"/>
          </w:tcPr>
          <w:p w14:paraId="3E84B3D1" w14:textId="77777777" w:rsidR="0050146D" w:rsidRDefault="0050146D" w:rsidP="0050146D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fessional Development</w:t>
            </w:r>
          </w:p>
          <w:p w14:paraId="447B1A79" w14:textId="77777777" w:rsidR="000963A4" w:rsidRDefault="0050146D" w:rsidP="0050146D">
            <w:pPr>
              <w:rPr>
                <w:b/>
                <w:bCs/>
                <w:color w:val="000000"/>
              </w:rPr>
            </w:pPr>
            <w:r w:rsidRPr="00844276">
              <w:rPr>
                <w:bCs/>
                <w:i/>
                <w:color w:val="000000"/>
                <w:sz w:val="20"/>
                <w:szCs w:val="20"/>
              </w:rPr>
              <w:t>Describe th</w:t>
            </w:r>
            <w:r w:rsidR="00912450">
              <w:rPr>
                <w:bCs/>
                <w:i/>
                <w:color w:val="000000"/>
                <w:sz w:val="20"/>
                <w:szCs w:val="20"/>
              </w:rPr>
              <w:t>e professional development staff members</w:t>
            </w:r>
            <w:r w:rsidRPr="00844276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912450">
              <w:rPr>
                <w:bCs/>
                <w:i/>
                <w:noProof/>
                <w:color w:val="000000"/>
                <w:sz w:val="20"/>
                <w:szCs w:val="20"/>
              </w:rPr>
              <w:t>receive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related to the ELL program.</w:t>
            </w:r>
          </w:p>
        </w:tc>
        <w:tc>
          <w:tcPr>
            <w:tcW w:w="7133" w:type="dxa"/>
          </w:tcPr>
          <w:p w14:paraId="07459315" w14:textId="77777777" w:rsidR="000963A4" w:rsidRPr="000963A4" w:rsidRDefault="000963A4" w:rsidP="000963A4">
            <w:pPr>
              <w:jc w:val="both"/>
              <w:rPr>
                <w:bCs/>
                <w:i/>
                <w:color w:val="000000"/>
                <w:sz w:val="22"/>
                <w:szCs w:val="22"/>
              </w:rPr>
            </w:pPr>
          </w:p>
        </w:tc>
      </w:tr>
    </w:tbl>
    <w:p w14:paraId="563ED08F" w14:textId="315325E2" w:rsidR="00A13E13" w:rsidRDefault="00A13E13" w:rsidP="009E56E5">
      <w:pPr>
        <w:jc w:val="center"/>
        <w:rPr>
          <w:b/>
        </w:rPr>
      </w:pPr>
    </w:p>
    <w:p w14:paraId="5DE121EF" w14:textId="77777777" w:rsidR="00DA1137" w:rsidRPr="009E56E5" w:rsidRDefault="00DA1137" w:rsidP="009E56E5">
      <w:pPr>
        <w:jc w:val="center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7090"/>
      </w:tblGrid>
      <w:tr w:rsidR="00A13E13" w:rsidRPr="00720A9E" w14:paraId="56C8E89C" w14:textId="77777777" w:rsidTr="009E56E5">
        <w:trPr>
          <w:jc w:val="center"/>
        </w:trPr>
        <w:tc>
          <w:tcPr>
            <w:tcW w:w="10790" w:type="dxa"/>
            <w:gridSpan w:val="2"/>
          </w:tcPr>
          <w:p w14:paraId="0AB4D7D6" w14:textId="4DBA260A" w:rsidR="00A13E13" w:rsidRPr="00720A9E" w:rsidRDefault="009E56E5" w:rsidP="00751B38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Social and </w:t>
            </w:r>
            <w:r w:rsidR="00751B38">
              <w:rPr>
                <w:b/>
                <w:bCs/>
                <w:color w:val="000000"/>
              </w:rPr>
              <w:t>Emotional Learning (“SEL</w:t>
            </w:r>
            <w:r w:rsidR="00A13E13">
              <w:rPr>
                <w:b/>
                <w:bCs/>
                <w:color w:val="000000"/>
              </w:rPr>
              <w:t>”)</w:t>
            </w:r>
          </w:p>
        </w:tc>
      </w:tr>
      <w:tr w:rsidR="00A13E13" w:rsidRPr="00AD49A7" w14:paraId="1F881934" w14:textId="77777777" w:rsidTr="009E56E5">
        <w:trPr>
          <w:jc w:val="center"/>
        </w:trPr>
        <w:tc>
          <w:tcPr>
            <w:tcW w:w="3700" w:type="dxa"/>
          </w:tcPr>
          <w:p w14:paraId="73105842" w14:textId="77777777" w:rsidR="00A13E13" w:rsidRPr="00844276" w:rsidRDefault="00A13E13" w:rsidP="00895F73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Program</w:t>
            </w:r>
          </w:p>
          <w:p w14:paraId="5516CF37" w14:textId="18F541F2" w:rsidR="00A13E13" w:rsidRDefault="00A13E13" w:rsidP="00895F73">
            <w:p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 xml:space="preserve">Describe the </w:t>
            </w:r>
            <w:r w:rsidR="00751B38">
              <w:rPr>
                <w:bCs/>
                <w:i/>
                <w:color w:val="000000"/>
                <w:sz w:val="20"/>
                <w:szCs w:val="20"/>
              </w:rPr>
              <w:t xml:space="preserve">SEL </w:t>
            </w:r>
            <w:r w:rsidRPr="0050146D">
              <w:rPr>
                <w:bCs/>
                <w:i/>
                <w:color w:val="000000"/>
                <w:sz w:val="20"/>
                <w:szCs w:val="20"/>
              </w:rPr>
              <w:t>program</w:t>
            </w:r>
            <w:r w:rsidR="00751B38">
              <w:rPr>
                <w:bCs/>
                <w:i/>
                <w:color w:val="000000"/>
                <w:sz w:val="20"/>
                <w:szCs w:val="20"/>
              </w:rPr>
              <w:t xml:space="preserve"> component</w:t>
            </w:r>
            <w:r w:rsidRPr="0050146D">
              <w:rPr>
                <w:bCs/>
                <w:i/>
                <w:color w:val="000000"/>
                <w:sz w:val="20"/>
                <w:szCs w:val="20"/>
              </w:rPr>
              <w:t>(s)</w:t>
            </w:r>
            <w:r w:rsidR="009E56E5">
              <w:rPr>
                <w:bCs/>
                <w:i/>
                <w:color w:val="000000"/>
                <w:sz w:val="20"/>
                <w:szCs w:val="20"/>
              </w:rPr>
              <w:t>, if applicable,</w:t>
            </w:r>
            <w:r w:rsidRPr="0050146D">
              <w:rPr>
                <w:bCs/>
                <w:i/>
                <w:color w:val="000000"/>
                <w:sz w:val="20"/>
                <w:szCs w:val="20"/>
              </w:rPr>
              <w:t xml:space="preserve"> at your school.  </w:t>
            </w:r>
          </w:p>
          <w:p w14:paraId="671858E7" w14:textId="77777777" w:rsidR="00A13E13" w:rsidRPr="0050146D" w:rsidRDefault="00A13E13" w:rsidP="00895F73">
            <w:pPr>
              <w:pStyle w:val="ListParagraph"/>
              <w:numPr>
                <w:ilvl w:val="0"/>
                <w:numId w:val="4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If specific commercial programs are used, describe each program.</w:t>
            </w:r>
          </w:p>
        </w:tc>
        <w:tc>
          <w:tcPr>
            <w:tcW w:w="7090" w:type="dxa"/>
          </w:tcPr>
          <w:p w14:paraId="2C1793A6" w14:textId="77777777" w:rsidR="00A13E13" w:rsidRPr="00AD49A7" w:rsidRDefault="00A13E13" w:rsidP="00895F73">
            <w:pPr>
              <w:ind w:right="-90"/>
              <w:rPr>
                <w:bCs/>
                <w:i/>
                <w:color w:val="000000"/>
                <w:sz w:val="22"/>
                <w:szCs w:val="22"/>
                <w:vertAlign w:val="superscript"/>
              </w:rPr>
            </w:pPr>
          </w:p>
        </w:tc>
      </w:tr>
      <w:tr w:rsidR="00A13E13" w14:paraId="18B0A45C" w14:textId="77777777" w:rsidTr="009E56E5">
        <w:trPr>
          <w:jc w:val="center"/>
        </w:trPr>
        <w:tc>
          <w:tcPr>
            <w:tcW w:w="3700" w:type="dxa"/>
          </w:tcPr>
          <w:p w14:paraId="433BA7D2" w14:textId="77777777" w:rsidR="00A13E13" w:rsidRDefault="00A13E13" w:rsidP="00895F73">
            <w:pPr>
              <w:jc w:val="both"/>
              <w:rPr>
                <w:b/>
                <w:bCs/>
                <w:color w:val="000000"/>
                <w:u w:val="single"/>
              </w:rPr>
            </w:pPr>
            <w:r w:rsidRPr="00844276">
              <w:rPr>
                <w:b/>
                <w:bCs/>
                <w:color w:val="000000"/>
                <w:u w:val="single"/>
              </w:rPr>
              <w:t>Staff</w:t>
            </w:r>
          </w:p>
          <w:p w14:paraId="62A20B83" w14:textId="77777777" w:rsidR="00A13E13" w:rsidRDefault="00A13E13" w:rsidP="00895F73">
            <w:p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List the name and title</w:t>
            </w:r>
            <w:r>
              <w:rPr>
                <w:bCs/>
                <w:i/>
                <w:noProof/>
                <w:color w:val="000000"/>
                <w:sz w:val="20"/>
                <w:szCs w:val="20"/>
              </w:rPr>
              <w:t xml:space="preserve"> of staff members who</w:t>
            </w:r>
            <w:r>
              <w:rPr>
                <w:bCs/>
                <w:i/>
                <w:color w:val="000000"/>
                <w:sz w:val="20"/>
                <w:szCs w:val="20"/>
              </w:rPr>
              <w:t>:</w:t>
            </w:r>
          </w:p>
          <w:p w14:paraId="7DA093D3" w14:textId="77777777" w:rsidR="00A13E13" w:rsidRDefault="00A13E13" w:rsidP="00895F73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 w:rsidRPr="0050146D">
              <w:rPr>
                <w:bCs/>
                <w:i/>
                <w:color w:val="000000"/>
                <w:sz w:val="20"/>
                <w:szCs w:val="20"/>
              </w:rPr>
              <w:t>Oversee the program</w:t>
            </w:r>
          </w:p>
          <w:p w14:paraId="145413CB" w14:textId="5EC5591E" w:rsidR="00A13E13" w:rsidRPr="0050146D" w:rsidRDefault="00A13E13" w:rsidP="009E56E5">
            <w:pPr>
              <w:pStyle w:val="ListParagraph"/>
              <w:numPr>
                <w:ilvl w:val="0"/>
                <w:numId w:val="2"/>
              </w:numPr>
              <w:rPr>
                <w:bCs/>
                <w:i/>
                <w:color w:val="000000"/>
                <w:sz w:val="20"/>
                <w:szCs w:val="20"/>
              </w:rPr>
            </w:pPr>
            <w:r>
              <w:rPr>
                <w:bCs/>
                <w:i/>
                <w:color w:val="000000"/>
                <w:sz w:val="20"/>
                <w:szCs w:val="20"/>
              </w:rPr>
              <w:t>Deliver the</w:t>
            </w:r>
            <w:r w:rsidRPr="0050146D">
              <w:rPr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9E56E5">
              <w:rPr>
                <w:bCs/>
                <w:i/>
                <w:color w:val="000000"/>
                <w:sz w:val="20"/>
                <w:szCs w:val="20"/>
              </w:rPr>
              <w:t>SEL</w:t>
            </w:r>
            <w:r>
              <w:rPr>
                <w:bCs/>
                <w:i/>
                <w:color w:val="000000"/>
                <w:sz w:val="20"/>
                <w:szCs w:val="20"/>
              </w:rPr>
              <w:t xml:space="preserve"> services</w:t>
            </w:r>
          </w:p>
        </w:tc>
        <w:tc>
          <w:tcPr>
            <w:tcW w:w="7090" w:type="dxa"/>
          </w:tcPr>
          <w:p w14:paraId="78881C3F" w14:textId="77777777" w:rsidR="00A13E13" w:rsidRDefault="00A13E13" w:rsidP="00895F73">
            <w:pPr>
              <w:jc w:val="both"/>
              <w:rPr>
                <w:b/>
                <w:bCs/>
                <w:color w:val="000000"/>
              </w:rPr>
            </w:pPr>
          </w:p>
        </w:tc>
      </w:tr>
    </w:tbl>
    <w:p w14:paraId="537D5864" w14:textId="77777777" w:rsidR="00A13E13" w:rsidRDefault="00A13E13"/>
    <w:sectPr w:rsidR="00A13E13" w:rsidSect="00FB4586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48A96B" w14:textId="77777777" w:rsidR="003A75CC" w:rsidRDefault="003A75CC" w:rsidP="00100B87">
      <w:r>
        <w:separator/>
      </w:r>
    </w:p>
  </w:endnote>
  <w:endnote w:type="continuationSeparator" w:id="0">
    <w:p w14:paraId="5D9A0A1A" w14:textId="77777777" w:rsidR="003A75CC" w:rsidRDefault="003A75CC" w:rsidP="00100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54FD8" w14:textId="77777777" w:rsidR="003A75CC" w:rsidRDefault="003A75CC" w:rsidP="00100B87">
      <w:r>
        <w:separator/>
      </w:r>
    </w:p>
  </w:footnote>
  <w:footnote w:type="continuationSeparator" w:id="0">
    <w:p w14:paraId="2A5E4BE2" w14:textId="77777777" w:rsidR="003A75CC" w:rsidRDefault="003A75CC" w:rsidP="00100B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610EB" w14:textId="77777777" w:rsidR="005A2B70" w:rsidRDefault="005A2B70" w:rsidP="005A2B70">
    <w:pPr>
      <w:pStyle w:val="Header"/>
      <w:jc w:val="center"/>
    </w:pPr>
    <w:r>
      <w:rPr>
        <w:noProof/>
      </w:rPr>
      <w:drawing>
        <wp:inline distT="0" distB="0" distL="0" distR="0" wp14:anchorId="28260A21" wp14:editId="565F6776">
          <wp:extent cx="2182483" cy="728884"/>
          <wp:effectExtent l="0" t="0" r="0" b="0"/>
          <wp:docPr id="2" name="Picture 1" descr="charter schools logo bw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harter schools logo bw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190409" cy="731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962C82"/>
    <w:multiLevelType w:val="hybridMultilevel"/>
    <w:tmpl w:val="5FDC1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8D93D85"/>
    <w:multiLevelType w:val="hybridMultilevel"/>
    <w:tmpl w:val="0046B6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3B5ADA"/>
    <w:multiLevelType w:val="hybridMultilevel"/>
    <w:tmpl w:val="565A3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FE25A9"/>
    <w:multiLevelType w:val="hybridMultilevel"/>
    <w:tmpl w:val="07440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BB7DA1"/>
    <w:multiLevelType w:val="hybridMultilevel"/>
    <w:tmpl w:val="C72C7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NDQwNzIwMDAxMzJX0lEKTi0uzszPAymwrAUAhoSA0CwAAAA="/>
  </w:docVars>
  <w:rsids>
    <w:rsidRoot w:val="00100B87"/>
    <w:rsid w:val="000146D2"/>
    <w:rsid w:val="000963A4"/>
    <w:rsid w:val="000F1712"/>
    <w:rsid w:val="00100B87"/>
    <w:rsid w:val="001228D1"/>
    <w:rsid w:val="002146BA"/>
    <w:rsid w:val="00226C80"/>
    <w:rsid w:val="0023393A"/>
    <w:rsid w:val="003A75CC"/>
    <w:rsid w:val="003B129D"/>
    <w:rsid w:val="003B2F6F"/>
    <w:rsid w:val="004268B6"/>
    <w:rsid w:val="004525FE"/>
    <w:rsid w:val="004D628A"/>
    <w:rsid w:val="0050146D"/>
    <w:rsid w:val="005359C4"/>
    <w:rsid w:val="00560F93"/>
    <w:rsid w:val="005A2B70"/>
    <w:rsid w:val="0060509D"/>
    <w:rsid w:val="00634A5E"/>
    <w:rsid w:val="00642FCD"/>
    <w:rsid w:val="00645514"/>
    <w:rsid w:val="006D0AB4"/>
    <w:rsid w:val="006E6729"/>
    <w:rsid w:val="00720A9E"/>
    <w:rsid w:val="00751B38"/>
    <w:rsid w:val="00796CB6"/>
    <w:rsid w:val="007A624C"/>
    <w:rsid w:val="00844276"/>
    <w:rsid w:val="0084577D"/>
    <w:rsid w:val="00846C22"/>
    <w:rsid w:val="00886604"/>
    <w:rsid w:val="008C49C7"/>
    <w:rsid w:val="0090705D"/>
    <w:rsid w:val="00912450"/>
    <w:rsid w:val="009C54C1"/>
    <w:rsid w:val="009D4A59"/>
    <w:rsid w:val="009E56E5"/>
    <w:rsid w:val="00A13E13"/>
    <w:rsid w:val="00A24B47"/>
    <w:rsid w:val="00A40F8C"/>
    <w:rsid w:val="00A73189"/>
    <w:rsid w:val="00AD49A7"/>
    <w:rsid w:val="00B15D5B"/>
    <w:rsid w:val="00B33806"/>
    <w:rsid w:val="00B6167B"/>
    <w:rsid w:val="00B65156"/>
    <w:rsid w:val="00BF77CF"/>
    <w:rsid w:val="00C42EEE"/>
    <w:rsid w:val="00C7449A"/>
    <w:rsid w:val="00CD438C"/>
    <w:rsid w:val="00D379BD"/>
    <w:rsid w:val="00D917DC"/>
    <w:rsid w:val="00D91E23"/>
    <w:rsid w:val="00DA1137"/>
    <w:rsid w:val="00DD739F"/>
    <w:rsid w:val="00E901B3"/>
    <w:rsid w:val="00EE25C8"/>
    <w:rsid w:val="00F76DD6"/>
    <w:rsid w:val="00FB4586"/>
    <w:rsid w:val="2D53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D9F53"/>
  <w15:docId w15:val="{7DA3A711-B90A-4A69-9FCA-CE6E4C7AE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68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C49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9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9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9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9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8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newyorkcharte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290250507A24F8434D5E70676E7CC" ma:contentTypeVersion="17" ma:contentTypeDescription="Create a new document." ma:contentTypeScope="" ma:versionID="5b242c990dc3f194a61b1266a0e07e70">
  <xsd:schema xmlns:xsd="http://www.w3.org/2001/XMLSchema" xmlns:xs="http://www.w3.org/2001/XMLSchema" xmlns:p="http://schemas.microsoft.com/office/2006/metadata/properties" xmlns:ns1="http://schemas.microsoft.com/sharepoint/v3" xmlns:ns2="35bd8e59-b1cf-419f-9b9f-ba69562445fe" xmlns:ns3="36867089-0e66-4887-8f12-d9d978369158" targetNamespace="http://schemas.microsoft.com/office/2006/metadata/properties" ma:root="true" ma:fieldsID="f9bb18fda21d1e33215c1d26f89088cf" ns1:_="" ns2:_="" ns3:_="">
    <xsd:import namespace="http://schemas.microsoft.com/sharepoint/v3"/>
    <xsd:import namespace="35bd8e59-b1cf-419f-9b9f-ba69562445f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d8e59-b1cf-419f-9b9f-ba6956244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38B5F-E736-4535-AD44-963DDA6B94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E15A7B-B47F-43A8-89CC-17006B0C6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bd8e59-b1cf-419f-9b9f-ba69562445fe"/>
    <ds:schemaRef ds:uri="36867089-0e66-4887-8f12-d9d978369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BB8F65-0822-4E63-BC21-3B387A6145C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0D1E13C-5A32-45A3-99E1-F289FE3F1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University of New York</Company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aa</dc:creator>
  <cp:lastModifiedBy>Lesczinski, Michael</cp:lastModifiedBy>
  <cp:revision>2</cp:revision>
  <dcterms:created xsi:type="dcterms:W3CDTF">2022-01-25T18:18:00Z</dcterms:created>
  <dcterms:modified xsi:type="dcterms:W3CDTF">2022-01-2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290250507A24F8434D5E70676E7CC</vt:lpwstr>
  </property>
</Properties>
</file>